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A7ED4" w14:textId="77777777" w:rsidR="00D721E9" w:rsidRPr="004A7BD0" w:rsidRDefault="00AF321A" w:rsidP="00D51089">
      <w:pPr>
        <w:pStyle w:val="REG-H1a"/>
      </w:pPr>
      <w:r w:rsidRPr="004A7BD0">
        <w:drawing>
          <wp:anchor distT="0" distB="0" distL="114300" distR="114300" simplePos="0" relativeHeight="251658240" behindDoc="0" locked="1" layoutInCell="0" allowOverlap="0" wp14:anchorId="09C6BD3E" wp14:editId="28569F35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6AB86F" w14:textId="77777777" w:rsidR="00F70B92" w:rsidRPr="00837863" w:rsidRDefault="00F70B92" w:rsidP="00F70B92">
      <w:pPr>
        <w:pStyle w:val="REG-H1d"/>
      </w:pPr>
      <w:r w:rsidRPr="00837863">
        <w:t xml:space="preserve">REGULATIONS </w:t>
      </w:r>
      <w:r>
        <w:t xml:space="preserve">SURVIVING </w:t>
      </w:r>
      <w:r w:rsidRPr="00837863">
        <w:t>IN TERMS OF</w:t>
      </w:r>
    </w:p>
    <w:p w14:paraId="5D3241E1" w14:textId="77777777" w:rsidR="00F70B92" w:rsidRPr="00837863" w:rsidRDefault="00F70B92" w:rsidP="00F70B92">
      <w:pPr>
        <w:pStyle w:val="REG-H1d"/>
      </w:pPr>
    </w:p>
    <w:p w14:paraId="6C16407C" w14:textId="77777777" w:rsidR="00F70B92" w:rsidRPr="00837863" w:rsidRDefault="00F70B92" w:rsidP="00F70B92">
      <w:pPr>
        <w:pStyle w:val="REG-H1a"/>
      </w:pPr>
      <w:bookmarkStart w:id="0" w:name="_Hlk194069855"/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  <w:bookmarkEnd w:id="0"/>
    </w:p>
    <w:p w14:paraId="3E99CF29" w14:textId="2CB4B688" w:rsidR="00BD2B69" w:rsidRPr="004A7BD0" w:rsidRDefault="00F70B92" w:rsidP="00F70B92">
      <w:pPr>
        <w:pStyle w:val="REG-H1b"/>
        <w:tabs>
          <w:tab w:val="center" w:pos="4249"/>
          <w:tab w:val="left" w:pos="7420"/>
        </w:tabs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2DAD24D9" w14:textId="77777777" w:rsidR="00E2335D" w:rsidRPr="004A7BD0" w:rsidRDefault="00E2335D" w:rsidP="00E2335D">
      <w:pPr>
        <w:pStyle w:val="REG-H1a"/>
        <w:pBdr>
          <w:bottom w:val="single" w:sz="4" w:space="1" w:color="auto"/>
        </w:pBdr>
      </w:pPr>
    </w:p>
    <w:p w14:paraId="666B6136" w14:textId="77777777" w:rsidR="00E2335D" w:rsidRPr="004A7BD0" w:rsidRDefault="00E2335D" w:rsidP="00E2335D">
      <w:pPr>
        <w:pStyle w:val="REG-H1a"/>
      </w:pPr>
    </w:p>
    <w:p w14:paraId="407D404A" w14:textId="008D5E01" w:rsidR="00E2335D" w:rsidRPr="004A7BD0" w:rsidRDefault="00053B04" w:rsidP="00F1300E">
      <w:pPr>
        <w:pStyle w:val="REG-H1b"/>
        <w:rPr>
          <w:rFonts w:cs="Arial"/>
          <w:szCs w:val="28"/>
        </w:rPr>
      </w:pPr>
      <w:r>
        <w:t xml:space="preserve">Regulations relating to </w:t>
      </w:r>
      <w:r w:rsidR="00F1300E">
        <w:t>C</w:t>
      </w:r>
      <w:r w:rsidR="00F1300E" w:rsidRPr="00F1300E">
        <w:t>onditions subject to which Registered</w:t>
      </w:r>
      <w:r w:rsidR="00F1300E">
        <w:t xml:space="preserve"> </w:t>
      </w:r>
      <w:r w:rsidR="00F1300E" w:rsidRPr="00F1300E">
        <w:t xml:space="preserve">Persons </w:t>
      </w:r>
      <w:r w:rsidR="00F1300E">
        <w:t>may c</w:t>
      </w:r>
      <w:r w:rsidR="00F1300E" w:rsidRPr="00F1300E">
        <w:t>onduct Practices relating to their Professions</w:t>
      </w:r>
      <w:r w:rsidR="00F1300E">
        <w:t xml:space="preserve"> </w:t>
      </w:r>
    </w:p>
    <w:p w14:paraId="20183166" w14:textId="554E3C7E" w:rsidR="00D2019F" w:rsidRPr="004A7BD0" w:rsidRDefault="00BD2B69" w:rsidP="00C838EC">
      <w:pPr>
        <w:pStyle w:val="REG-H1d"/>
        <w:rPr>
          <w:lang w:val="en-GB"/>
        </w:rPr>
      </w:pPr>
      <w:r w:rsidRPr="004A7BD0">
        <w:rPr>
          <w:lang w:val="en-GB"/>
        </w:rPr>
        <w:t xml:space="preserve">Government Notice </w:t>
      </w:r>
      <w:r w:rsidR="003940DA">
        <w:rPr>
          <w:lang w:val="en-GB"/>
        </w:rPr>
        <w:t>255</w:t>
      </w:r>
      <w:r w:rsidR="005709A6" w:rsidRPr="004A7BD0">
        <w:rPr>
          <w:lang w:val="en-GB"/>
        </w:rPr>
        <w:t xml:space="preserve"> </w:t>
      </w:r>
      <w:r w:rsidR="005C16B3" w:rsidRPr="004A7BD0">
        <w:rPr>
          <w:lang w:val="en-GB"/>
        </w:rPr>
        <w:t>of</w:t>
      </w:r>
      <w:r w:rsidR="005709A6" w:rsidRPr="004A7BD0">
        <w:rPr>
          <w:lang w:val="en-GB"/>
        </w:rPr>
        <w:t xml:space="preserve"> </w:t>
      </w:r>
      <w:r w:rsidR="00B36CF2" w:rsidRPr="004A7BD0">
        <w:rPr>
          <w:lang w:val="en-GB"/>
        </w:rPr>
        <w:t>20</w:t>
      </w:r>
      <w:r w:rsidR="003940DA">
        <w:rPr>
          <w:lang w:val="en-GB"/>
        </w:rPr>
        <w:t>23</w:t>
      </w:r>
    </w:p>
    <w:p w14:paraId="5B2BD9B7" w14:textId="548F0772" w:rsidR="003013D8" w:rsidRPr="004A7BD0" w:rsidRDefault="003013D8" w:rsidP="003013D8">
      <w:pPr>
        <w:pStyle w:val="REG-Amend"/>
      </w:pPr>
      <w:r w:rsidRPr="004A7BD0">
        <w:t>(</w:t>
      </w:r>
      <w:hyperlink r:id="rId9" w:history="1">
        <w:r w:rsidR="003940DA" w:rsidRPr="00996BE6">
          <w:rPr>
            <w:rStyle w:val="FollowedHyperlink"/>
          </w:rPr>
          <w:t>GG</w:t>
        </w:r>
        <w:r w:rsidR="003940DA" w:rsidRPr="003940DA">
          <w:rPr>
            <w:rStyle w:val="Hyperlink"/>
          </w:rPr>
          <w:t xml:space="preserve"> 8175</w:t>
        </w:r>
      </w:hyperlink>
      <w:r w:rsidRPr="004A7BD0">
        <w:t>)</w:t>
      </w:r>
    </w:p>
    <w:p w14:paraId="3C4C1C25" w14:textId="2CB69A21" w:rsidR="00CB32B2" w:rsidRPr="004A7BD0" w:rsidRDefault="003013D8" w:rsidP="003013D8">
      <w:pPr>
        <w:pStyle w:val="REG-Amend"/>
      </w:pPr>
      <w:r w:rsidRPr="004A7BD0">
        <w:t xml:space="preserve">came into force on date of publication: </w:t>
      </w:r>
      <w:r w:rsidR="00765384">
        <w:t>15</w:t>
      </w:r>
      <w:r w:rsidR="0050436F">
        <w:t xml:space="preserve"> </w:t>
      </w:r>
      <w:r w:rsidR="00765384">
        <w:t xml:space="preserve">August </w:t>
      </w:r>
      <w:r w:rsidR="0050436F">
        <w:t>20</w:t>
      </w:r>
      <w:r w:rsidR="00765384">
        <w:t>23</w:t>
      </w:r>
    </w:p>
    <w:p w14:paraId="4EE0890A" w14:textId="77777777" w:rsidR="002A0F8D" w:rsidRPr="004A7BD0" w:rsidRDefault="002A0F8D" w:rsidP="003013D8">
      <w:pPr>
        <w:pStyle w:val="REG-Amend"/>
      </w:pPr>
    </w:p>
    <w:p w14:paraId="10C469E2" w14:textId="06EF7FCB" w:rsidR="00996BE6" w:rsidRPr="00082079" w:rsidRDefault="00996BE6" w:rsidP="00996BE6">
      <w:pPr>
        <w:pStyle w:val="REG-Amend"/>
      </w:pPr>
      <w:r w:rsidRPr="00082079">
        <w:t xml:space="preserve">These regulations were made in terms of </w:t>
      </w:r>
      <w:r w:rsidRPr="00996BE6">
        <w:t>section 56(1)(h) read with section 56(1)(j)</w:t>
      </w:r>
      <w:r>
        <w:t xml:space="preserve"> </w:t>
      </w:r>
      <w:r w:rsidRPr="00082079">
        <w:t xml:space="preserve">of the Social Work and Psychology Act 6 of 2004, which was repealed by the Health Professions Act 16 of 2024. </w:t>
      </w:r>
      <w:r w:rsidRPr="00082079">
        <w:br/>
        <w:t xml:space="preserve">Pursuant to section 95(10) of the Health Professions Act 16 of 2024, </w:t>
      </w:r>
      <w:r w:rsidRPr="00082079">
        <w:br/>
        <w:t>they are deemed to have been made under that Act.</w:t>
      </w:r>
    </w:p>
    <w:p w14:paraId="02812798" w14:textId="77777777" w:rsidR="00996BE6" w:rsidRDefault="00996BE6" w:rsidP="002A0F8D">
      <w:pPr>
        <w:pStyle w:val="REG-Amend"/>
      </w:pPr>
    </w:p>
    <w:p w14:paraId="16F6170F" w14:textId="71591B81" w:rsidR="002A0F8D" w:rsidRPr="004A7BD0" w:rsidRDefault="002A0F8D" w:rsidP="002A0F8D">
      <w:pPr>
        <w:pStyle w:val="REG-Amend"/>
      </w:pPr>
      <w:r w:rsidRPr="004A7BD0">
        <w:t xml:space="preserve">The Government Notice which publishes these regulations notes that they were </w:t>
      </w:r>
      <w:r w:rsidRPr="004A7BD0">
        <w:br/>
        <w:t>made on the recommendation of the Social Work and Psychology Council of Namibia.</w:t>
      </w:r>
    </w:p>
    <w:p w14:paraId="79DF466E" w14:textId="77777777" w:rsidR="005955EA" w:rsidRPr="004A7BD0" w:rsidRDefault="005955EA" w:rsidP="0087487C">
      <w:pPr>
        <w:pStyle w:val="REG-H1a"/>
        <w:pBdr>
          <w:bottom w:val="single" w:sz="4" w:space="1" w:color="auto"/>
        </w:pBdr>
      </w:pPr>
    </w:p>
    <w:p w14:paraId="059DDBB5" w14:textId="77777777" w:rsidR="001121EE" w:rsidRPr="004A7BD0" w:rsidRDefault="001121EE" w:rsidP="0087487C">
      <w:pPr>
        <w:pStyle w:val="REG-H1a"/>
      </w:pPr>
    </w:p>
    <w:p w14:paraId="1402580B" w14:textId="77777777" w:rsidR="008938F7" w:rsidRPr="004A7BD0" w:rsidRDefault="008938F7" w:rsidP="009D3CA5">
      <w:pPr>
        <w:pStyle w:val="REG-H3b"/>
      </w:pPr>
      <w:r w:rsidRPr="004A7BD0">
        <w:t xml:space="preserve">ARRANGEMENT OF </w:t>
      </w:r>
      <w:r w:rsidR="00C11092" w:rsidRPr="004A7BD0">
        <w:t>REGULATIONS</w:t>
      </w:r>
    </w:p>
    <w:p w14:paraId="38F854B2" w14:textId="77777777" w:rsidR="00C63501" w:rsidRPr="00765384" w:rsidRDefault="00C63501" w:rsidP="00765384">
      <w:pPr>
        <w:pStyle w:val="REG-P0"/>
      </w:pPr>
    </w:p>
    <w:p w14:paraId="78395922" w14:textId="51FBBB9D" w:rsidR="00765384" w:rsidRPr="00765384" w:rsidRDefault="00765384" w:rsidP="00765384">
      <w:pPr>
        <w:pStyle w:val="REG-P0"/>
      </w:pPr>
      <w:r w:rsidRPr="00765384">
        <w:t xml:space="preserve">1. </w:t>
      </w:r>
      <w:r>
        <w:tab/>
      </w:r>
      <w:r w:rsidRPr="00765384">
        <w:t>Definitions</w:t>
      </w:r>
    </w:p>
    <w:p w14:paraId="4B1D6037" w14:textId="56433B60" w:rsidR="00765384" w:rsidRPr="00765384" w:rsidRDefault="00765384" w:rsidP="00765384">
      <w:pPr>
        <w:pStyle w:val="REG-P0"/>
      </w:pPr>
      <w:r w:rsidRPr="00765384">
        <w:t xml:space="preserve">2. </w:t>
      </w:r>
      <w:r>
        <w:tab/>
      </w:r>
      <w:r w:rsidRPr="00765384">
        <w:t>Changes in conditions to practise</w:t>
      </w:r>
    </w:p>
    <w:p w14:paraId="4101095A" w14:textId="02A66618" w:rsidR="00765384" w:rsidRPr="00765384" w:rsidRDefault="00765384" w:rsidP="00765384">
      <w:pPr>
        <w:pStyle w:val="REG-P0"/>
      </w:pPr>
      <w:r w:rsidRPr="00765384">
        <w:t xml:space="preserve">3. </w:t>
      </w:r>
      <w:r>
        <w:tab/>
      </w:r>
      <w:r w:rsidRPr="00765384">
        <w:t>Changes to registration certificate</w:t>
      </w:r>
    </w:p>
    <w:p w14:paraId="5FD0A6B2" w14:textId="327B13AF" w:rsidR="00765384" w:rsidRPr="00765384" w:rsidRDefault="00765384" w:rsidP="00765384">
      <w:pPr>
        <w:pStyle w:val="REG-P0"/>
      </w:pPr>
      <w:r w:rsidRPr="00765384">
        <w:t xml:space="preserve">4. </w:t>
      </w:r>
      <w:r>
        <w:tab/>
      </w:r>
      <w:r w:rsidRPr="00765384">
        <w:t>Appeal procedure</w:t>
      </w:r>
    </w:p>
    <w:p w14:paraId="6297F52C" w14:textId="17238249" w:rsidR="00765384" w:rsidRPr="00765384" w:rsidRDefault="00765384" w:rsidP="00765384">
      <w:pPr>
        <w:pStyle w:val="REG-P0"/>
      </w:pPr>
      <w:r w:rsidRPr="00765384">
        <w:t xml:space="preserve">5. </w:t>
      </w:r>
      <w:r>
        <w:tab/>
      </w:r>
      <w:r w:rsidRPr="00765384">
        <w:t>Language of forms and document</w:t>
      </w:r>
    </w:p>
    <w:p w14:paraId="6D3E93A9" w14:textId="2DA7242A" w:rsidR="00094D82" w:rsidRDefault="00094D82" w:rsidP="00765384">
      <w:pPr>
        <w:pStyle w:val="REG-H1a"/>
        <w:pBdr>
          <w:bottom w:val="single" w:sz="4" w:space="1" w:color="auto"/>
        </w:pBdr>
      </w:pPr>
    </w:p>
    <w:p w14:paraId="26B833B6" w14:textId="77777777" w:rsidR="008A2D2C" w:rsidRDefault="008A2D2C" w:rsidP="008A2D2C">
      <w:pPr>
        <w:pStyle w:val="REG-H1a"/>
      </w:pPr>
    </w:p>
    <w:p w14:paraId="79AF8D26" w14:textId="77777777" w:rsidR="00094D82" w:rsidRPr="00B81706" w:rsidRDefault="00094D82" w:rsidP="00094D82">
      <w:pPr>
        <w:pStyle w:val="REG-P0"/>
        <w:rPr>
          <w:b/>
        </w:rPr>
      </w:pPr>
      <w:r w:rsidRPr="00B81706">
        <w:rPr>
          <w:b/>
        </w:rPr>
        <w:t>Definitions</w:t>
      </w:r>
    </w:p>
    <w:p w14:paraId="5EC6DBDF" w14:textId="77777777" w:rsidR="00094D82" w:rsidRPr="00B81706" w:rsidRDefault="00094D82" w:rsidP="00094D82">
      <w:pPr>
        <w:pStyle w:val="REG-P0"/>
        <w:rPr>
          <w:b/>
          <w:sz w:val="23"/>
        </w:rPr>
      </w:pPr>
    </w:p>
    <w:p w14:paraId="0FA830EA" w14:textId="7983C941" w:rsidR="008C1BBB" w:rsidRPr="008C1BBB" w:rsidRDefault="00094D82" w:rsidP="008C1BBB">
      <w:pPr>
        <w:pStyle w:val="REG-P1"/>
      </w:pPr>
      <w:r>
        <w:rPr>
          <w:b/>
          <w:bCs/>
          <w:spacing w:val="-13"/>
        </w:rPr>
        <w:t>1.</w:t>
      </w:r>
      <w:r>
        <w:rPr>
          <w:b/>
          <w:bCs/>
          <w:spacing w:val="-13"/>
        </w:rPr>
        <w:tab/>
      </w:r>
      <w:r w:rsidR="008C1BBB" w:rsidRPr="008C1BBB">
        <w:t>In these regulations, a word or expression to which a meaning has been given in the</w:t>
      </w:r>
      <w:r w:rsidR="008C1BBB">
        <w:t xml:space="preserve"> </w:t>
      </w:r>
      <w:r w:rsidR="008C1BBB" w:rsidRPr="008C1BBB">
        <w:t>Act has that meaning and, unless the context otherwise indicates -</w:t>
      </w:r>
    </w:p>
    <w:p w14:paraId="38B1DD87" w14:textId="77777777" w:rsidR="008C1BBB" w:rsidRDefault="008C1BBB" w:rsidP="008C1BBB">
      <w:pPr>
        <w:pStyle w:val="REG-P1"/>
      </w:pPr>
    </w:p>
    <w:p w14:paraId="5882710E" w14:textId="6B9A2262" w:rsidR="008C1BBB" w:rsidRDefault="008C1BBB" w:rsidP="008C1BBB">
      <w:pPr>
        <w:pStyle w:val="REG-P0"/>
      </w:pPr>
      <w:r w:rsidRPr="008C1BBB">
        <w:lastRenderedPageBreak/>
        <w:t>“health facility” means a health facility as defined in section 1 of the Hospitals and Health Facilities</w:t>
      </w:r>
      <w:r>
        <w:t xml:space="preserve"> </w:t>
      </w:r>
      <w:r w:rsidRPr="008C1BBB">
        <w:t>Act, 1994 (Act No. 36 of 1994);</w:t>
      </w:r>
    </w:p>
    <w:p w14:paraId="1325E7F0" w14:textId="77777777" w:rsidR="008C1BBB" w:rsidRPr="008C1BBB" w:rsidRDefault="008C1BBB" w:rsidP="008C1BBB">
      <w:pPr>
        <w:pStyle w:val="REG-P0"/>
      </w:pPr>
    </w:p>
    <w:p w14:paraId="43D4C816" w14:textId="5DED0A06" w:rsidR="008C1BBB" w:rsidRPr="008C1BBB" w:rsidRDefault="008C1BBB" w:rsidP="008C1BBB">
      <w:pPr>
        <w:pStyle w:val="REG-P0"/>
      </w:pPr>
      <w:r w:rsidRPr="008C1BBB">
        <w:t>“health practitioner” means a person registered under section 17 or with a speciality under section 33</w:t>
      </w:r>
      <w:r>
        <w:t xml:space="preserve"> </w:t>
      </w:r>
      <w:r w:rsidRPr="008C1BBB">
        <w:t>of the Social Work and Psychology Act, 2004; and</w:t>
      </w:r>
    </w:p>
    <w:p w14:paraId="437FA066" w14:textId="77777777" w:rsidR="00F70B92" w:rsidRDefault="00F70B92" w:rsidP="008C1BBB">
      <w:pPr>
        <w:pStyle w:val="REG-P0"/>
      </w:pPr>
    </w:p>
    <w:p w14:paraId="4019CE70" w14:textId="77777777" w:rsidR="00F70B92" w:rsidRDefault="00F70B92" w:rsidP="00F70B92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</w:t>
      </w:r>
      <w:r w:rsidRPr="00EA1EC4">
        <w:rPr>
          <w:rFonts w:ascii="Arial" w:hAnsi="Arial" w:cs="Arial"/>
          <w:b/>
          <w:bCs/>
          <w:color w:val="00B050"/>
          <w:sz w:val="18"/>
          <w:szCs w:val="18"/>
        </w:rPr>
        <w:t>Social Work and Psychology Act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 w:rsidRPr="00EA1EC4">
        <w:rPr>
          <w:rFonts w:ascii="Arial" w:hAnsi="Arial" w:cs="Arial"/>
          <w:b/>
          <w:bCs/>
          <w:color w:val="00B050"/>
          <w:sz w:val="18"/>
          <w:szCs w:val="18"/>
        </w:rPr>
        <w:t>6 of 2004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has been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replaced by the Health Professions Act 16 of 2024.]</w:t>
      </w:r>
    </w:p>
    <w:p w14:paraId="36E83DF9" w14:textId="77777777" w:rsidR="00F70B92" w:rsidRDefault="00F70B92" w:rsidP="008C1BBB">
      <w:pPr>
        <w:pStyle w:val="REG-P0"/>
      </w:pPr>
    </w:p>
    <w:p w14:paraId="698371D0" w14:textId="7ADB20A0" w:rsidR="00094D82" w:rsidRDefault="008C1BBB" w:rsidP="008C1BBB">
      <w:pPr>
        <w:pStyle w:val="REG-P0"/>
        <w:rPr>
          <w:sz w:val="23"/>
        </w:rPr>
      </w:pPr>
      <w:r w:rsidRPr="008C1BBB">
        <w:t>“the Act” means the Social Work and Psychology Act, 2004 (Act No. 6 of 2004).</w:t>
      </w:r>
    </w:p>
    <w:p w14:paraId="65CE2C8E" w14:textId="77777777" w:rsidR="00094D82" w:rsidRDefault="00094D82" w:rsidP="00094D82">
      <w:pPr>
        <w:pStyle w:val="REG-P0"/>
        <w:rPr>
          <w:sz w:val="23"/>
        </w:rPr>
      </w:pPr>
    </w:p>
    <w:p w14:paraId="0C2D7A7A" w14:textId="77777777" w:rsidR="00F70B92" w:rsidRDefault="00F70B92" w:rsidP="00F70B92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</w:t>
      </w:r>
      <w:r w:rsidRPr="00EA1EC4">
        <w:rPr>
          <w:rFonts w:ascii="Arial" w:hAnsi="Arial" w:cs="Arial"/>
          <w:b/>
          <w:bCs/>
          <w:color w:val="00B050"/>
          <w:sz w:val="18"/>
          <w:szCs w:val="18"/>
        </w:rPr>
        <w:t>Social Work and Psychology Act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 w:rsidRPr="00EA1EC4">
        <w:rPr>
          <w:rFonts w:ascii="Arial" w:hAnsi="Arial" w:cs="Arial"/>
          <w:b/>
          <w:bCs/>
          <w:color w:val="00B050"/>
          <w:sz w:val="18"/>
          <w:szCs w:val="18"/>
        </w:rPr>
        <w:t>6 of 2004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has been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replaced by the Health Professions Act 16 of 2024.]</w:t>
      </w:r>
    </w:p>
    <w:p w14:paraId="7FD792F3" w14:textId="77777777" w:rsidR="00F70B92" w:rsidRDefault="00F70B92" w:rsidP="00094D82">
      <w:pPr>
        <w:pStyle w:val="REG-P0"/>
        <w:rPr>
          <w:sz w:val="23"/>
        </w:rPr>
      </w:pPr>
    </w:p>
    <w:p w14:paraId="31902764" w14:textId="6668286C" w:rsidR="00094D82" w:rsidRPr="00B81706" w:rsidRDefault="00765384" w:rsidP="00094D82">
      <w:pPr>
        <w:pStyle w:val="REG-P0"/>
        <w:rPr>
          <w:b/>
        </w:rPr>
      </w:pPr>
      <w:r w:rsidRPr="003E3B39">
        <w:rPr>
          <w:b/>
        </w:rPr>
        <w:t>Changes in conditions to practise</w:t>
      </w:r>
      <w:r w:rsidR="003E3B39" w:rsidRPr="003E3B39">
        <w:rPr>
          <w:b/>
        </w:rPr>
        <w:t xml:space="preserve"> </w:t>
      </w:r>
    </w:p>
    <w:p w14:paraId="0243FF13" w14:textId="77777777" w:rsidR="00094D82" w:rsidRPr="00B81706" w:rsidRDefault="00094D82" w:rsidP="00094D82">
      <w:pPr>
        <w:pStyle w:val="REG-P0"/>
        <w:rPr>
          <w:b/>
          <w:sz w:val="23"/>
        </w:rPr>
      </w:pPr>
    </w:p>
    <w:p w14:paraId="6B388540" w14:textId="71804394" w:rsidR="003E3B39" w:rsidRPr="003E3B39" w:rsidRDefault="00094D82" w:rsidP="003E3B39">
      <w:pPr>
        <w:pStyle w:val="REG-P1"/>
      </w:pPr>
      <w:r>
        <w:rPr>
          <w:b/>
          <w:bCs/>
          <w:spacing w:val="-13"/>
        </w:rPr>
        <w:t>2.</w:t>
      </w:r>
      <w:r>
        <w:rPr>
          <w:b/>
          <w:bCs/>
          <w:spacing w:val="-13"/>
        </w:rPr>
        <w:tab/>
      </w:r>
      <w:r w:rsidR="003E3B39" w:rsidRPr="003E3B39">
        <w:t xml:space="preserve">(1) </w:t>
      </w:r>
      <w:r w:rsidR="003E3B39" w:rsidRPr="003E3B39">
        <w:tab/>
        <w:t>The Council may, on registration of a health practitioner, add conditions on the registration certificate relating to the manner in which such practitioner is to practise his or her profession.</w:t>
      </w:r>
    </w:p>
    <w:p w14:paraId="3D59926C" w14:textId="77777777" w:rsidR="003E3B39" w:rsidRPr="003E3B39" w:rsidRDefault="003E3B39" w:rsidP="003E3B39">
      <w:pPr>
        <w:pStyle w:val="REG-P1"/>
        <w:rPr>
          <w:bCs/>
          <w:spacing w:val="-13"/>
        </w:rPr>
      </w:pPr>
    </w:p>
    <w:p w14:paraId="725CE3BB" w14:textId="72AFFE7B" w:rsidR="003E3B39" w:rsidRPr="003E3B39" w:rsidRDefault="003E3B39" w:rsidP="003E3B39">
      <w:pPr>
        <w:pStyle w:val="REG-P1"/>
      </w:pPr>
      <w:r w:rsidRPr="003E3B39">
        <w:t xml:space="preserve">(2) </w:t>
      </w:r>
      <w:r w:rsidRPr="003E3B39">
        <w:tab/>
        <w:t>The conditions referred to under subregulation (1) include -</w:t>
      </w:r>
    </w:p>
    <w:p w14:paraId="41D567AB" w14:textId="77777777" w:rsidR="003E3B39" w:rsidRPr="003E3B39" w:rsidRDefault="003E3B39" w:rsidP="003E3B39">
      <w:pPr>
        <w:pStyle w:val="REG-P1"/>
        <w:rPr>
          <w:bCs/>
          <w:spacing w:val="-13"/>
        </w:rPr>
      </w:pPr>
    </w:p>
    <w:p w14:paraId="709963F5" w14:textId="329F25BD" w:rsidR="003E3B39" w:rsidRPr="003E3B39" w:rsidRDefault="003E3B39" w:rsidP="003E3B39">
      <w:pPr>
        <w:pStyle w:val="REG-Pa"/>
      </w:pPr>
      <w:r w:rsidRPr="003E3B39">
        <w:t xml:space="preserve">(a) </w:t>
      </w:r>
      <w:r w:rsidRPr="003E3B39">
        <w:tab/>
        <w:t>the placement of a health practitioner at any health facility -</w:t>
      </w:r>
    </w:p>
    <w:p w14:paraId="4622C38A" w14:textId="77777777" w:rsidR="003E3B39" w:rsidRDefault="003E3B39" w:rsidP="003E3B39">
      <w:pPr>
        <w:pStyle w:val="REG-Pi"/>
      </w:pPr>
    </w:p>
    <w:p w14:paraId="479CA4EA" w14:textId="65F3697D" w:rsidR="003E3B39" w:rsidRPr="003E3B39" w:rsidRDefault="003E3B39" w:rsidP="003E3B39">
      <w:pPr>
        <w:pStyle w:val="REG-Pi"/>
      </w:pPr>
      <w:r w:rsidRPr="003E3B39">
        <w:t xml:space="preserve">(i) </w:t>
      </w:r>
      <w:r w:rsidRPr="003E3B39">
        <w:tab/>
        <w:t>in any region; or</w:t>
      </w:r>
    </w:p>
    <w:p w14:paraId="2940C0B3" w14:textId="77777777" w:rsidR="003E3B39" w:rsidRDefault="003E3B39" w:rsidP="003E3B39">
      <w:pPr>
        <w:pStyle w:val="REG-Pi"/>
      </w:pPr>
    </w:p>
    <w:p w14:paraId="5F6F8909" w14:textId="0F15F15C" w:rsidR="003E3B39" w:rsidRDefault="003E3B39" w:rsidP="003E3B39">
      <w:pPr>
        <w:pStyle w:val="REG-Pi"/>
      </w:pPr>
      <w:r w:rsidRPr="003E3B39">
        <w:t xml:space="preserve">(ii) </w:t>
      </w:r>
      <w:r w:rsidRPr="003E3B39">
        <w:tab/>
        <w:t>for such period,</w:t>
      </w:r>
    </w:p>
    <w:p w14:paraId="57D90999" w14:textId="77777777" w:rsidR="003E3B39" w:rsidRPr="003E3B39" w:rsidRDefault="003E3B39" w:rsidP="003E3B39">
      <w:pPr>
        <w:pStyle w:val="REG-Pi"/>
      </w:pPr>
    </w:p>
    <w:p w14:paraId="54E90AEA" w14:textId="77777777" w:rsidR="003E3B39" w:rsidRPr="003E3B39" w:rsidRDefault="003E3B39" w:rsidP="003E3B39">
      <w:pPr>
        <w:pStyle w:val="REG-P0"/>
        <w:ind w:left="1134"/>
      </w:pPr>
      <w:r w:rsidRPr="003E3B39">
        <w:t>as determined by the Council; or</w:t>
      </w:r>
    </w:p>
    <w:p w14:paraId="0CFBC1F2" w14:textId="77777777" w:rsidR="003E3B39" w:rsidRDefault="003E3B39" w:rsidP="003E3B39">
      <w:pPr>
        <w:pStyle w:val="REG-P1"/>
        <w:rPr>
          <w:bCs/>
          <w:spacing w:val="-13"/>
        </w:rPr>
      </w:pPr>
    </w:p>
    <w:p w14:paraId="73723E44" w14:textId="7AEA6398" w:rsidR="00094D82" w:rsidRPr="003E3B39" w:rsidRDefault="003E3B39" w:rsidP="003E3B39">
      <w:pPr>
        <w:pStyle w:val="REG-Pa"/>
        <w:rPr>
          <w:sz w:val="23"/>
        </w:rPr>
      </w:pPr>
      <w:r w:rsidRPr="003E3B39">
        <w:t xml:space="preserve">(b) </w:t>
      </w:r>
      <w:r w:rsidRPr="003E3B39">
        <w:tab/>
        <w:t xml:space="preserve">any other conditions that the Council may determine in accordance with the Act. </w:t>
      </w:r>
    </w:p>
    <w:p w14:paraId="01CB23FB" w14:textId="77777777" w:rsidR="0067050A" w:rsidRDefault="0067050A" w:rsidP="00094D82">
      <w:pPr>
        <w:pStyle w:val="REG-P0"/>
        <w:rPr>
          <w:b/>
        </w:rPr>
      </w:pPr>
    </w:p>
    <w:p w14:paraId="00CBBCFB" w14:textId="45FFCF93" w:rsidR="00094D82" w:rsidRPr="00B81706" w:rsidRDefault="00FA32A5" w:rsidP="00094D82">
      <w:pPr>
        <w:pStyle w:val="REG-P0"/>
        <w:rPr>
          <w:b/>
        </w:rPr>
      </w:pPr>
      <w:r w:rsidRPr="00FA32A5">
        <w:rPr>
          <w:b/>
          <w:bCs/>
        </w:rPr>
        <w:t>Changes to registration certificate</w:t>
      </w:r>
      <w:r w:rsidRPr="00FA32A5">
        <w:rPr>
          <w:b/>
        </w:rPr>
        <w:t xml:space="preserve"> </w:t>
      </w:r>
    </w:p>
    <w:p w14:paraId="231D897B" w14:textId="77777777" w:rsidR="00094D82" w:rsidRPr="00B81706" w:rsidRDefault="00094D82" w:rsidP="00094D82">
      <w:pPr>
        <w:pStyle w:val="REG-P0"/>
        <w:rPr>
          <w:b/>
          <w:sz w:val="23"/>
        </w:rPr>
      </w:pPr>
    </w:p>
    <w:p w14:paraId="3F2FF22D" w14:textId="175066CC" w:rsidR="00094D82" w:rsidRDefault="00094D82" w:rsidP="00FA32A5">
      <w:pPr>
        <w:pStyle w:val="REG-P1"/>
      </w:pPr>
      <w:r>
        <w:rPr>
          <w:b/>
          <w:bCs/>
          <w:spacing w:val="-13"/>
        </w:rPr>
        <w:t>3.</w:t>
      </w:r>
      <w:r>
        <w:rPr>
          <w:b/>
          <w:bCs/>
          <w:spacing w:val="-13"/>
        </w:rPr>
        <w:tab/>
      </w:r>
      <w:r>
        <w:t xml:space="preserve">(1)   </w:t>
      </w:r>
      <w:r w:rsidR="00B81706">
        <w:tab/>
      </w:r>
      <w:r w:rsidR="00FA32A5" w:rsidRPr="00FA32A5">
        <w:t>The Council may, at any period, add, amend or cancel conditions imposed</w:t>
      </w:r>
      <w:r w:rsidR="00FA32A5">
        <w:t xml:space="preserve"> </w:t>
      </w:r>
      <w:r w:rsidR="00FA32A5" w:rsidRPr="00FA32A5">
        <w:t>as contemplated under regulation 2 on a registration certificate if the Council so determines that</w:t>
      </w:r>
      <w:r w:rsidR="00FA32A5">
        <w:t xml:space="preserve"> </w:t>
      </w:r>
      <w:r w:rsidR="00FA32A5" w:rsidRPr="00FA32A5">
        <w:t>change in the registration certificate is in the best interest of the public and in accordance with the</w:t>
      </w:r>
      <w:r w:rsidR="00FA32A5">
        <w:t xml:space="preserve"> </w:t>
      </w:r>
      <w:r w:rsidR="00FA32A5" w:rsidRPr="00FA32A5">
        <w:t xml:space="preserve">Act. </w:t>
      </w:r>
    </w:p>
    <w:p w14:paraId="2D6A7A0F" w14:textId="77777777" w:rsidR="00094D82" w:rsidRDefault="00094D82" w:rsidP="00B81706">
      <w:pPr>
        <w:pStyle w:val="REG-P1"/>
        <w:rPr>
          <w:sz w:val="23"/>
        </w:rPr>
      </w:pPr>
    </w:p>
    <w:p w14:paraId="0AE7A73B" w14:textId="6AFF062D" w:rsidR="00FA32A5" w:rsidRPr="00FA32A5" w:rsidRDefault="00094D82" w:rsidP="00FA32A5">
      <w:pPr>
        <w:pStyle w:val="REG-P1"/>
      </w:pPr>
      <w:r w:rsidRPr="00FA32A5">
        <w:t>(2)</w:t>
      </w:r>
      <w:r w:rsidRPr="00FA32A5">
        <w:tab/>
      </w:r>
      <w:r w:rsidR="00FA32A5" w:rsidRPr="00FA32A5">
        <w:t>A health practitioner may apply, in writing, to the Council to amend or cancel a condition -</w:t>
      </w:r>
    </w:p>
    <w:p w14:paraId="06A05F75" w14:textId="77777777" w:rsidR="00FA32A5" w:rsidRPr="00FA32A5" w:rsidRDefault="00FA32A5" w:rsidP="00FA32A5">
      <w:pPr>
        <w:pStyle w:val="REG-P1"/>
      </w:pPr>
    </w:p>
    <w:p w14:paraId="74073B3A" w14:textId="35178D8B" w:rsidR="00FA32A5" w:rsidRDefault="00FA32A5" w:rsidP="00FA32A5">
      <w:pPr>
        <w:pStyle w:val="REG-Pa"/>
        <w:rPr>
          <w:w w:val="98"/>
        </w:rPr>
      </w:pPr>
      <w:r w:rsidRPr="00FA32A5">
        <w:rPr>
          <w:w w:val="98"/>
        </w:rPr>
        <w:t xml:space="preserve">(a) </w:t>
      </w:r>
      <w:r>
        <w:rPr>
          <w:w w:val="98"/>
        </w:rPr>
        <w:tab/>
      </w:r>
      <w:r w:rsidRPr="00FA32A5">
        <w:rPr>
          <w:w w:val="98"/>
        </w:rPr>
        <w:t>during or after the commencement of the condition, on good cause shown; or</w:t>
      </w:r>
    </w:p>
    <w:p w14:paraId="639DCB16" w14:textId="77777777" w:rsidR="00FA32A5" w:rsidRPr="00FA32A5" w:rsidRDefault="00FA32A5" w:rsidP="00FA32A5">
      <w:pPr>
        <w:pStyle w:val="REG-Pa"/>
        <w:rPr>
          <w:w w:val="98"/>
        </w:rPr>
      </w:pPr>
    </w:p>
    <w:p w14:paraId="1DA94421" w14:textId="41630E62" w:rsidR="00FA32A5" w:rsidRDefault="00FA32A5" w:rsidP="00FA32A5">
      <w:pPr>
        <w:pStyle w:val="REG-Pa"/>
        <w:rPr>
          <w:w w:val="98"/>
        </w:rPr>
      </w:pPr>
      <w:r w:rsidRPr="00FA32A5">
        <w:rPr>
          <w:w w:val="98"/>
        </w:rPr>
        <w:t xml:space="preserve">(b) </w:t>
      </w:r>
      <w:r>
        <w:rPr>
          <w:w w:val="98"/>
        </w:rPr>
        <w:tab/>
      </w:r>
      <w:r w:rsidRPr="00FA32A5">
        <w:rPr>
          <w:w w:val="98"/>
        </w:rPr>
        <w:t>after successful completion of the conditions as set out in the register in terms of</w:t>
      </w:r>
      <w:r>
        <w:rPr>
          <w:w w:val="98"/>
        </w:rPr>
        <w:t xml:space="preserve"> </w:t>
      </w:r>
      <w:r w:rsidRPr="00FA32A5">
        <w:rPr>
          <w:w w:val="98"/>
        </w:rPr>
        <w:t>section 25 of the Act.</w:t>
      </w:r>
    </w:p>
    <w:p w14:paraId="102BA55D" w14:textId="77777777" w:rsidR="00FA32A5" w:rsidRPr="00FA32A5" w:rsidRDefault="00FA32A5" w:rsidP="00FA32A5">
      <w:pPr>
        <w:pStyle w:val="REG-Pa"/>
        <w:rPr>
          <w:w w:val="98"/>
        </w:rPr>
      </w:pPr>
    </w:p>
    <w:p w14:paraId="0DD27D7C" w14:textId="70F1F262" w:rsidR="00094D82" w:rsidRPr="00FA32A5" w:rsidRDefault="00FA32A5" w:rsidP="00FA32A5">
      <w:pPr>
        <w:pStyle w:val="REG-P1"/>
      </w:pPr>
      <w:r w:rsidRPr="00FA32A5">
        <w:t xml:space="preserve">(3) </w:t>
      </w:r>
      <w:r w:rsidRPr="00FA32A5">
        <w:tab/>
        <w:t>The Council must, within 30 days of deciding to add, amend or cancel conditions on a registration certificate under subregulation (1), inform the health practitioner of such decision in writing.</w:t>
      </w:r>
    </w:p>
    <w:p w14:paraId="5F24C899" w14:textId="77777777" w:rsidR="00094D82" w:rsidRDefault="00094D82" w:rsidP="00094D82">
      <w:pPr>
        <w:pStyle w:val="REG-P0"/>
        <w:rPr>
          <w:sz w:val="23"/>
        </w:rPr>
      </w:pPr>
    </w:p>
    <w:p w14:paraId="0DF944C0" w14:textId="5B36FAF0" w:rsidR="00094D82" w:rsidRPr="00C61A43" w:rsidRDefault="00FA32A5" w:rsidP="00094D82">
      <w:pPr>
        <w:pStyle w:val="REG-P0"/>
        <w:rPr>
          <w:b/>
        </w:rPr>
      </w:pPr>
      <w:r w:rsidRPr="00FA32A5">
        <w:rPr>
          <w:b/>
          <w:bCs/>
        </w:rPr>
        <w:t>Appeal procedure</w:t>
      </w:r>
      <w:r w:rsidRPr="00FA32A5">
        <w:rPr>
          <w:b/>
        </w:rPr>
        <w:t xml:space="preserve"> </w:t>
      </w:r>
    </w:p>
    <w:p w14:paraId="2ECF3552" w14:textId="77777777" w:rsidR="00094D82" w:rsidRPr="00C61A43" w:rsidRDefault="00094D82" w:rsidP="00094D82">
      <w:pPr>
        <w:pStyle w:val="REG-P0"/>
        <w:rPr>
          <w:b/>
          <w:sz w:val="23"/>
        </w:rPr>
      </w:pPr>
    </w:p>
    <w:p w14:paraId="51F29821" w14:textId="51ADA03F" w:rsidR="00FA32A5" w:rsidRDefault="00094D82" w:rsidP="00FA32A5">
      <w:pPr>
        <w:pStyle w:val="REG-P1"/>
      </w:pPr>
      <w:r>
        <w:rPr>
          <w:b/>
          <w:bCs/>
          <w:spacing w:val="-13"/>
        </w:rPr>
        <w:lastRenderedPageBreak/>
        <w:t>4.</w:t>
      </w:r>
      <w:r>
        <w:rPr>
          <w:b/>
          <w:bCs/>
          <w:spacing w:val="-13"/>
        </w:rPr>
        <w:tab/>
      </w:r>
      <w:r w:rsidR="00FA32A5" w:rsidRPr="00FA32A5">
        <w:t xml:space="preserve">(1) </w:t>
      </w:r>
      <w:r w:rsidR="00FA32A5">
        <w:tab/>
      </w:r>
      <w:r w:rsidR="00FA32A5" w:rsidRPr="00FA32A5">
        <w:t>A health practitioner aggrieved by the decision of the Council may, in</w:t>
      </w:r>
      <w:r w:rsidR="00FA32A5">
        <w:t xml:space="preserve"> </w:t>
      </w:r>
      <w:r w:rsidR="00FA32A5" w:rsidRPr="00FA32A5">
        <w:t>writing, lodge a notice of appeal to the appeal committee against the decision of the Council made</w:t>
      </w:r>
      <w:r w:rsidR="00FA32A5">
        <w:t xml:space="preserve"> </w:t>
      </w:r>
      <w:r w:rsidR="00FA32A5" w:rsidRPr="00FA32A5">
        <w:t>in terms of regulation 3 within 30 days of receipt of decision.</w:t>
      </w:r>
    </w:p>
    <w:p w14:paraId="0CE97A64" w14:textId="77777777" w:rsidR="00FA32A5" w:rsidRPr="00FA32A5" w:rsidRDefault="00FA32A5" w:rsidP="00FA32A5">
      <w:pPr>
        <w:pStyle w:val="REG-P1"/>
      </w:pPr>
    </w:p>
    <w:p w14:paraId="36B38376" w14:textId="42388E75" w:rsidR="00094D82" w:rsidRDefault="00FA32A5" w:rsidP="00FA32A5">
      <w:pPr>
        <w:pStyle w:val="REG-P1"/>
      </w:pPr>
      <w:r w:rsidRPr="00FA32A5">
        <w:t xml:space="preserve">(2) </w:t>
      </w:r>
      <w:r>
        <w:tab/>
      </w:r>
      <w:r w:rsidRPr="00FA32A5">
        <w:t>An appeal made in terms of subregulation (1) must comply with the procedure set</w:t>
      </w:r>
      <w:r>
        <w:t xml:space="preserve"> </w:t>
      </w:r>
      <w:r w:rsidRPr="00FA32A5">
        <w:t>out in section 53 of the Act.</w:t>
      </w:r>
    </w:p>
    <w:p w14:paraId="0EBDFABE" w14:textId="77777777" w:rsidR="00FA32A5" w:rsidRDefault="00FA32A5" w:rsidP="00FA32A5">
      <w:pPr>
        <w:pStyle w:val="REG-P1"/>
        <w:rPr>
          <w:sz w:val="23"/>
        </w:rPr>
      </w:pPr>
    </w:p>
    <w:p w14:paraId="1FC726C0" w14:textId="22145CF6" w:rsidR="00094D82" w:rsidRPr="00C61A43" w:rsidRDefault="006B4DD3" w:rsidP="00094D82">
      <w:pPr>
        <w:pStyle w:val="REG-P0"/>
        <w:rPr>
          <w:b/>
        </w:rPr>
      </w:pPr>
      <w:r w:rsidRPr="006B4DD3">
        <w:rPr>
          <w:b/>
          <w:bCs/>
        </w:rPr>
        <w:t>Language of forms and documents</w:t>
      </w:r>
      <w:r w:rsidRPr="006B4DD3">
        <w:rPr>
          <w:b/>
        </w:rPr>
        <w:t xml:space="preserve"> </w:t>
      </w:r>
    </w:p>
    <w:p w14:paraId="36266845" w14:textId="77777777" w:rsidR="00094D82" w:rsidRPr="00C61A43" w:rsidRDefault="00094D82" w:rsidP="00094D82">
      <w:pPr>
        <w:pStyle w:val="REG-P0"/>
        <w:rPr>
          <w:b/>
          <w:sz w:val="23"/>
        </w:rPr>
      </w:pPr>
    </w:p>
    <w:p w14:paraId="52F74FD0" w14:textId="602AEF6E" w:rsidR="006B4DD3" w:rsidRDefault="00094D82" w:rsidP="006B4DD3">
      <w:pPr>
        <w:pStyle w:val="REG-P1"/>
      </w:pPr>
      <w:r>
        <w:rPr>
          <w:b/>
          <w:bCs/>
          <w:spacing w:val="-13"/>
        </w:rPr>
        <w:t>5.</w:t>
      </w:r>
      <w:r>
        <w:rPr>
          <w:b/>
          <w:bCs/>
          <w:spacing w:val="-13"/>
        </w:rPr>
        <w:tab/>
      </w:r>
      <w:r>
        <w:t>(1)</w:t>
      </w:r>
      <w:r>
        <w:tab/>
      </w:r>
      <w:r w:rsidR="006B4DD3" w:rsidRPr="006B4DD3">
        <w:t>Subject to subregulation (2), a document required to be submitted to the</w:t>
      </w:r>
      <w:r w:rsidR="006B4DD3">
        <w:t xml:space="preserve"> </w:t>
      </w:r>
      <w:r w:rsidR="006B4DD3" w:rsidRPr="006B4DD3">
        <w:t>Council or to the Registrar in terms of these regulations must be in the English language.</w:t>
      </w:r>
    </w:p>
    <w:p w14:paraId="6A3043B2" w14:textId="77777777" w:rsidR="006B4DD3" w:rsidRPr="006B4DD3" w:rsidRDefault="006B4DD3" w:rsidP="006B4DD3">
      <w:pPr>
        <w:pStyle w:val="REG-P1"/>
      </w:pPr>
    </w:p>
    <w:p w14:paraId="1A34E28F" w14:textId="281E6B7B" w:rsidR="00094D82" w:rsidRDefault="006B4DD3" w:rsidP="006B4DD3">
      <w:pPr>
        <w:pStyle w:val="REG-P1"/>
      </w:pPr>
      <w:r w:rsidRPr="006B4DD3">
        <w:t xml:space="preserve">(2) </w:t>
      </w:r>
      <w:r>
        <w:tab/>
      </w:r>
      <w:r w:rsidRPr="006B4DD3">
        <w:t>Any document referred to in subregulation (1) that is not in the English language</w:t>
      </w:r>
      <w:r>
        <w:t xml:space="preserve"> </w:t>
      </w:r>
      <w:r w:rsidRPr="006B4DD3">
        <w:t>must be accompanied by a sworn translation of it in English.</w:t>
      </w:r>
    </w:p>
    <w:sectPr w:rsidR="00094D82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24196" w14:textId="77777777" w:rsidR="00E40E7C" w:rsidRDefault="00E40E7C">
      <w:r>
        <w:separator/>
      </w:r>
    </w:p>
  </w:endnote>
  <w:endnote w:type="continuationSeparator" w:id="0">
    <w:p w14:paraId="395E1E99" w14:textId="77777777" w:rsidR="00E40E7C" w:rsidRDefault="00E40E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2C1CF" w14:textId="77777777" w:rsidR="00E40E7C" w:rsidRDefault="00E40E7C">
      <w:r>
        <w:separator/>
      </w:r>
    </w:p>
  </w:footnote>
  <w:footnote w:type="continuationSeparator" w:id="0">
    <w:p w14:paraId="41D21872" w14:textId="77777777" w:rsidR="00E40E7C" w:rsidRDefault="00E40E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818B4" w14:textId="5BF68DD1" w:rsidR="00BF0042" w:rsidRPr="006A4BA4" w:rsidRDefault="001A2EE2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098F6FA6" wp14:editId="5AA5C7BA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0B4CEE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6A4BA4">
      <w:rPr>
        <w:rFonts w:ascii="Arial" w:hAnsi="Arial" w:cs="Arial"/>
        <w:sz w:val="12"/>
        <w:szCs w:val="16"/>
      </w:rPr>
      <w:t>Republic of Namibia</w:t>
    </w:r>
    <w:r w:rsidR="00BF0042" w:rsidRPr="006A4BA4">
      <w:rPr>
        <w:rFonts w:ascii="Arial" w:hAnsi="Arial" w:cs="Arial"/>
        <w:w w:val="600"/>
        <w:sz w:val="12"/>
        <w:szCs w:val="16"/>
      </w:rPr>
      <w:t xml:space="preserve"> </w:t>
    </w:r>
    <w:r w:rsidR="00757BA3" w:rsidRPr="006A4BA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6A4BA4">
      <w:rPr>
        <w:rFonts w:ascii="Arial" w:hAnsi="Arial" w:cs="Arial"/>
        <w:b/>
        <w:sz w:val="16"/>
        <w:szCs w:val="16"/>
      </w:rPr>
      <w:instrText xml:space="preserve"> PAGE   \* MERGEFORMAT </w:instrText>
    </w:r>
    <w:r w:rsidR="00757BA3" w:rsidRPr="006A4BA4">
      <w:rPr>
        <w:rFonts w:ascii="Arial" w:hAnsi="Arial" w:cs="Arial"/>
        <w:b/>
        <w:noProof w:val="0"/>
        <w:sz w:val="16"/>
        <w:szCs w:val="16"/>
      </w:rPr>
      <w:fldChar w:fldCharType="separate"/>
    </w:r>
    <w:r w:rsidR="00EE0F62">
      <w:rPr>
        <w:rFonts w:ascii="Arial" w:hAnsi="Arial" w:cs="Arial"/>
        <w:b/>
        <w:sz w:val="16"/>
        <w:szCs w:val="16"/>
      </w:rPr>
      <w:t>3</w:t>
    </w:r>
    <w:r w:rsidR="00757BA3" w:rsidRPr="006A4BA4">
      <w:rPr>
        <w:rFonts w:ascii="Arial" w:hAnsi="Arial" w:cs="Arial"/>
        <w:b/>
        <w:sz w:val="16"/>
        <w:szCs w:val="16"/>
      </w:rPr>
      <w:fldChar w:fldCharType="end"/>
    </w:r>
    <w:r w:rsidR="00BF0042" w:rsidRPr="006A4BA4">
      <w:rPr>
        <w:rFonts w:ascii="Arial" w:hAnsi="Arial" w:cs="Arial"/>
        <w:w w:val="600"/>
        <w:sz w:val="12"/>
        <w:szCs w:val="16"/>
      </w:rPr>
      <w:t xml:space="preserve"> </w:t>
    </w:r>
    <w:r w:rsidR="000B4FB6" w:rsidRPr="006A4BA4">
      <w:rPr>
        <w:rFonts w:ascii="Arial" w:hAnsi="Arial" w:cs="Arial"/>
        <w:sz w:val="12"/>
        <w:szCs w:val="16"/>
      </w:rPr>
      <w:t>Annotated Statutes</w:t>
    </w:r>
    <w:r w:rsidR="00BF0042" w:rsidRPr="006A4BA4">
      <w:rPr>
        <w:rFonts w:ascii="Arial" w:hAnsi="Arial" w:cs="Arial"/>
        <w:b/>
        <w:sz w:val="16"/>
        <w:szCs w:val="16"/>
      </w:rPr>
      <w:t xml:space="preserve"> </w:t>
    </w:r>
  </w:p>
  <w:p w14:paraId="16D87068" w14:textId="77777777" w:rsidR="00CC205C" w:rsidRPr="006A4BA4" w:rsidRDefault="00B21824" w:rsidP="00F25922">
    <w:pPr>
      <w:pStyle w:val="REG-PHA"/>
    </w:pPr>
    <w:r w:rsidRPr="006A4BA4">
      <w:t>REGULATIONS</w:t>
    </w:r>
  </w:p>
  <w:p w14:paraId="085D1668" w14:textId="1230F2B1" w:rsidR="00BF0042" w:rsidRPr="006A4BA4" w:rsidRDefault="00F70B92" w:rsidP="006A4BA4">
    <w:pPr>
      <w:pStyle w:val="REG-PHb"/>
      <w:spacing w:after="120"/>
    </w:pPr>
    <w:r w:rsidRPr="00F70B92">
      <w:t>Health Professions Act 16 of 2024</w:t>
    </w:r>
    <w:r w:rsidR="00CB32B2" w:rsidRPr="006A4BA4">
      <w:t xml:space="preserve"> </w:t>
    </w:r>
  </w:p>
  <w:p w14:paraId="76315856" w14:textId="6B85177C" w:rsidR="00BF5B36" w:rsidRPr="006A4BA4" w:rsidRDefault="00F1300E" w:rsidP="00F1300E">
    <w:pPr>
      <w:pStyle w:val="REG-PHb"/>
    </w:pPr>
    <w:r w:rsidRPr="00F1300E">
      <w:t xml:space="preserve">Regulations relating to Conditions subject to which Registered Persons </w:t>
    </w:r>
    <w:r>
      <w:br/>
    </w:r>
    <w:r w:rsidRPr="00F1300E">
      <w:t xml:space="preserve">may </w:t>
    </w:r>
    <w:r>
      <w:t>c</w:t>
    </w:r>
    <w:r w:rsidRPr="00F1300E">
      <w:t xml:space="preserve">onduct Practices relating to their Professions </w:t>
    </w:r>
  </w:p>
  <w:p w14:paraId="5E16E329" w14:textId="77777777" w:rsidR="00BF0042" w:rsidRPr="006A4BA4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25DDC" w14:textId="553B3C45" w:rsidR="00BF0042" w:rsidRPr="00BA6B35" w:rsidRDefault="001A2EE2" w:rsidP="00CE101E">
    <w:pPr>
      <w:rPr>
        <w:sz w:val="8"/>
        <w:szCs w:val="16"/>
      </w:rPr>
    </w:pPr>
    <w:r>
      <w:rPr>
        <w:sz w:val="8"/>
        <w:szCs w:val="16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5EBAEC19" wp14:editId="672017BB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D0F0F2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E0A233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D9A41D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CC60A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5950D0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66E4D2D"/>
    <w:multiLevelType w:val="hybridMultilevel"/>
    <w:tmpl w:val="643EFE96"/>
    <w:lvl w:ilvl="0" w:tplc="88D01B44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352D14"/>
    <w:multiLevelType w:val="hybridMultilevel"/>
    <w:tmpl w:val="97C63496"/>
    <w:lvl w:ilvl="0" w:tplc="CD1E81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82B095F"/>
    <w:multiLevelType w:val="hybridMultilevel"/>
    <w:tmpl w:val="5464EDC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5E6DED"/>
    <w:multiLevelType w:val="hybridMultilevel"/>
    <w:tmpl w:val="578878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478471">
    <w:abstractNumId w:val="4"/>
  </w:num>
  <w:num w:numId="2" w16cid:durableId="1470368022">
    <w:abstractNumId w:val="10"/>
  </w:num>
  <w:num w:numId="3" w16cid:durableId="1683509591">
    <w:abstractNumId w:val="5"/>
  </w:num>
  <w:num w:numId="4" w16cid:durableId="1643151086">
    <w:abstractNumId w:val="6"/>
  </w:num>
  <w:num w:numId="5" w16cid:durableId="1449356682">
    <w:abstractNumId w:val="9"/>
  </w:num>
  <w:num w:numId="6" w16cid:durableId="501435751">
    <w:abstractNumId w:val="7"/>
  </w:num>
  <w:num w:numId="7" w16cid:durableId="1046029551">
    <w:abstractNumId w:val="12"/>
  </w:num>
  <w:num w:numId="8" w16cid:durableId="1382441712">
    <w:abstractNumId w:val="11"/>
  </w:num>
  <w:num w:numId="9" w16cid:durableId="922881948">
    <w:abstractNumId w:val="8"/>
  </w:num>
  <w:num w:numId="10" w16cid:durableId="608318985">
    <w:abstractNumId w:val="3"/>
  </w:num>
  <w:num w:numId="11" w16cid:durableId="1419253518">
    <w:abstractNumId w:val="2"/>
  </w:num>
  <w:num w:numId="12" w16cid:durableId="1035471011">
    <w:abstractNumId w:val="1"/>
  </w:num>
  <w:num w:numId="13" w16cid:durableId="1654988070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tzQwszA2NjC1MDVX0lEKTi0uzszPAykwqgUA5EvtTywAAAA="/>
  </w:docVars>
  <w:rsids>
    <w:rsidRoot w:val="00B36CF2"/>
    <w:rsid w:val="00000812"/>
    <w:rsid w:val="00003730"/>
    <w:rsid w:val="00003DCF"/>
    <w:rsid w:val="00004066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3B0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204"/>
    <w:rsid w:val="00084A4D"/>
    <w:rsid w:val="000878E9"/>
    <w:rsid w:val="000903F9"/>
    <w:rsid w:val="00094D82"/>
    <w:rsid w:val="000A2439"/>
    <w:rsid w:val="000A2B5C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5A76"/>
    <w:rsid w:val="00121135"/>
    <w:rsid w:val="001225F3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A1B4E"/>
    <w:rsid w:val="001A2EE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876FA"/>
    <w:rsid w:val="002907F0"/>
    <w:rsid w:val="002964E7"/>
    <w:rsid w:val="002A044B"/>
    <w:rsid w:val="002A0F8D"/>
    <w:rsid w:val="002A2928"/>
    <w:rsid w:val="002A6CF2"/>
    <w:rsid w:val="002B1C39"/>
    <w:rsid w:val="002B2784"/>
    <w:rsid w:val="002B4E1F"/>
    <w:rsid w:val="002C51E6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744E"/>
    <w:rsid w:val="00330E75"/>
    <w:rsid w:val="0033299D"/>
    <w:rsid w:val="00332A15"/>
    <w:rsid w:val="00334F74"/>
    <w:rsid w:val="00336B1F"/>
    <w:rsid w:val="00336DF0"/>
    <w:rsid w:val="003407C1"/>
    <w:rsid w:val="00342579"/>
    <w:rsid w:val="00342850"/>
    <w:rsid w:val="003449A3"/>
    <w:rsid w:val="0035018F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0DA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3B39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277B9"/>
    <w:rsid w:val="004347BA"/>
    <w:rsid w:val="00443021"/>
    <w:rsid w:val="00445C4F"/>
    <w:rsid w:val="00450C9E"/>
    <w:rsid w:val="00453046"/>
    <w:rsid w:val="00453682"/>
    <w:rsid w:val="00456986"/>
    <w:rsid w:val="00466077"/>
    <w:rsid w:val="004664DC"/>
    <w:rsid w:val="0047090F"/>
    <w:rsid w:val="00471321"/>
    <w:rsid w:val="00474D22"/>
    <w:rsid w:val="00481E77"/>
    <w:rsid w:val="00484E43"/>
    <w:rsid w:val="00491FC6"/>
    <w:rsid w:val="004920DB"/>
    <w:rsid w:val="00493878"/>
    <w:rsid w:val="00494F0F"/>
    <w:rsid w:val="0049507E"/>
    <w:rsid w:val="004951B3"/>
    <w:rsid w:val="004A01D1"/>
    <w:rsid w:val="004A7BD0"/>
    <w:rsid w:val="004B0AB3"/>
    <w:rsid w:val="004B13C6"/>
    <w:rsid w:val="004B437B"/>
    <w:rsid w:val="004B5A3C"/>
    <w:rsid w:val="004B6045"/>
    <w:rsid w:val="004C1DA0"/>
    <w:rsid w:val="004C58BD"/>
    <w:rsid w:val="004C7BA7"/>
    <w:rsid w:val="004D0854"/>
    <w:rsid w:val="004D2FFC"/>
    <w:rsid w:val="004D3215"/>
    <w:rsid w:val="004D67C8"/>
    <w:rsid w:val="004E2029"/>
    <w:rsid w:val="004E33FE"/>
    <w:rsid w:val="004E4868"/>
    <w:rsid w:val="004E5244"/>
    <w:rsid w:val="004F61E3"/>
    <w:rsid w:val="004F7202"/>
    <w:rsid w:val="004F72F4"/>
    <w:rsid w:val="00501CAB"/>
    <w:rsid w:val="0050232A"/>
    <w:rsid w:val="00503297"/>
    <w:rsid w:val="0050436F"/>
    <w:rsid w:val="005101FF"/>
    <w:rsid w:val="00512242"/>
    <w:rsid w:val="00512DA3"/>
    <w:rsid w:val="00514000"/>
    <w:rsid w:val="00515D04"/>
    <w:rsid w:val="00524ECC"/>
    <w:rsid w:val="00526F9E"/>
    <w:rsid w:val="00527ABE"/>
    <w:rsid w:val="005322A1"/>
    <w:rsid w:val="00532451"/>
    <w:rsid w:val="00542D73"/>
    <w:rsid w:val="005438C8"/>
    <w:rsid w:val="00547702"/>
    <w:rsid w:val="00547E85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67D6F"/>
    <w:rsid w:val="0067050A"/>
    <w:rsid w:val="00672978"/>
    <w:rsid w:val="006734AB"/>
    <w:rsid w:val="006737D3"/>
    <w:rsid w:val="0067435B"/>
    <w:rsid w:val="00677130"/>
    <w:rsid w:val="00682D07"/>
    <w:rsid w:val="00683064"/>
    <w:rsid w:val="00687058"/>
    <w:rsid w:val="00694430"/>
    <w:rsid w:val="00694677"/>
    <w:rsid w:val="00697FAC"/>
    <w:rsid w:val="006A03A3"/>
    <w:rsid w:val="006A11C3"/>
    <w:rsid w:val="006A4BA4"/>
    <w:rsid w:val="006A6EA7"/>
    <w:rsid w:val="006A74BC"/>
    <w:rsid w:val="006B4DD3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19DA"/>
    <w:rsid w:val="006E3151"/>
    <w:rsid w:val="006E3515"/>
    <w:rsid w:val="006F594C"/>
    <w:rsid w:val="006F5E34"/>
    <w:rsid w:val="006F7F2A"/>
    <w:rsid w:val="00701118"/>
    <w:rsid w:val="00702D1B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57BA3"/>
    <w:rsid w:val="00760524"/>
    <w:rsid w:val="00760A63"/>
    <w:rsid w:val="00760B40"/>
    <w:rsid w:val="00764B2A"/>
    <w:rsid w:val="00765384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7F7688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2D2C"/>
    <w:rsid w:val="008A523D"/>
    <w:rsid w:val="008A6BB2"/>
    <w:rsid w:val="008B015E"/>
    <w:rsid w:val="008B3137"/>
    <w:rsid w:val="008B459B"/>
    <w:rsid w:val="008B568D"/>
    <w:rsid w:val="008B5FE3"/>
    <w:rsid w:val="008C1BBB"/>
    <w:rsid w:val="008C2C1A"/>
    <w:rsid w:val="008C4F88"/>
    <w:rsid w:val="008D093F"/>
    <w:rsid w:val="008D3142"/>
    <w:rsid w:val="008D4BE2"/>
    <w:rsid w:val="008D7F66"/>
    <w:rsid w:val="008D7F83"/>
    <w:rsid w:val="008E0937"/>
    <w:rsid w:val="008E162A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96BE6"/>
    <w:rsid w:val="009A393E"/>
    <w:rsid w:val="009A73DE"/>
    <w:rsid w:val="009B0E42"/>
    <w:rsid w:val="009D3443"/>
    <w:rsid w:val="009D3CA5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A6F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36CF2"/>
    <w:rsid w:val="00B4106D"/>
    <w:rsid w:val="00B44C4A"/>
    <w:rsid w:val="00B47524"/>
    <w:rsid w:val="00B55602"/>
    <w:rsid w:val="00B6179B"/>
    <w:rsid w:val="00B617E1"/>
    <w:rsid w:val="00B61E7F"/>
    <w:rsid w:val="00B72847"/>
    <w:rsid w:val="00B74BEC"/>
    <w:rsid w:val="00B77A86"/>
    <w:rsid w:val="00B81706"/>
    <w:rsid w:val="00B819F9"/>
    <w:rsid w:val="00B8798B"/>
    <w:rsid w:val="00B87FDA"/>
    <w:rsid w:val="00B93FA9"/>
    <w:rsid w:val="00B94F2F"/>
    <w:rsid w:val="00B95DEE"/>
    <w:rsid w:val="00BA6B35"/>
    <w:rsid w:val="00BB58CD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1A43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0F5A"/>
    <w:rsid w:val="00CB2BFD"/>
    <w:rsid w:val="00CB32B2"/>
    <w:rsid w:val="00CB5A9E"/>
    <w:rsid w:val="00CB68BA"/>
    <w:rsid w:val="00CB6BDD"/>
    <w:rsid w:val="00CC205C"/>
    <w:rsid w:val="00CC2809"/>
    <w:rsid w:val="00CC46AE"/>
    <w:rsid w:val="00CC572F"/>
    <w:rsid w:val="00CC767B"/>
    <w:rsid w:val="00CD68CE"/>
    <w:rsid w:val="00CE0E28"/>
    <w:rsid w:val="00CE101E"/>
    <w:rsid w:val="00CE2639"/>
    <w:rsid w:val="00CE4A78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0C83"/>
    <w:rsid w:val="00D41FAE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60E4"/>
    <w:rsid w:val="00DC4407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404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0E7C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2812"/>
    <w:rsid w:val="00E77968"/>
    <w:rsid w:val="00E84C22"/>
    <w:rsid w:val="00E85219"/>
    <w:rsid w:val="00E93CB2"/>
    <w:rsid w:val="00EA3CEA"/>
    <w:rsid w:val="00EA48A2"/>
    <w:rsid w:val="00EA664D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0F62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300E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70B92"/>
    <w:rsid w:val="00F83D13"/>
    <w:rsid w:val="00F870B9"/>
    <w:rsid w:val="00F9429A"/>
    <w:rsid w:val="00F945A2"/>
    <w:rsid w:val="00F94E32"/>
    <w:rsid w:val="00F9665E"/>
    <w:rsid w:val="00F969A2"/>
    <w:rsid w:val="00FA30B6"/>
    <w:rsid w:val="00FA32A5"/>
    <w:rsid w:val="00FA450D"/>
    <w:rsid w:val="00FA6D09"/>
    <w:rsid w:val="00FA7FE6"/>
    <w:rsid w:val="00FB0E5B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1EC5"/>
    <w:rsid w:val="00FD2F8B"/>
    <w:rsid w:val="00FD3B7A"/>
    <w:rsid w:val="00FD54D1"/>
    <w:rsid w:val="00FD6EBD"/>
    <w:rsid w:val="00FE10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B4C624"/>
  <w15:docId w15:val="{347E6F7F-49CF-4712-B7CB-514BE601C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3940DA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2876FA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876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76FA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2876F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76FA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A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2876FA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2876FA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2876FA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2876FA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2876FA"/>
  </w:style>
  <w:style w:type="paragraph" w:styleId="ListParagraph">
    <w:name w:val="List Paragraph"/>
    <w:basedOn w:val="Normal"/>
    <w:link w:val="ListParagraphChar"/>
    <w:uiPriority w:val="34"/>
    <w:rsid w:val="002876FA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2876FA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2876FA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876FA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2876FA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2876FA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2876FA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2876FA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2876FA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2876FA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2876FA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2876FA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2876FA"/>
    <w:rPr>
      <w:sz w:val="28"/>
    </w:rPr>
  </w:style>
  <w:style w:type="character" w:customStyle="1" w:styleId="AS-H2bChar">
    <w:name w:val="AS-H2b Char"/>
    <w:basedOn w:val="DefaultParagraphFont"/>
    <w:link w:val="AS-H2b"/>
    <w:rsid w:val="002876FA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2876FA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2876FA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2876FA"/>
    <w:rPr>
      <w:b w:val="0"/>
    </w:rPr>
  </w:style>
  <w:style w:type="character" w:customStyle="1" w:styleId="REG-H3bChar">
    <w:name w:val="REG-H3b Char"/>
    <w:basedOn w:val="REG-H3AChar"/>
    <w:link w:val="REG-H3b"/>
    <w:rsid w:val="002876FA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2876FA"/>
  </w:style>
  <w:style w:type="character" w:customStyle="1" w:styleId="AS-H3cChar">
    <w:name w:val="AS-H3c Char"/>
    <w:basedOn w:val="Head2BChar"/>
    <w:link w:val="AS-H3c"/>
    <w:rsid w:val="002876FA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2876FA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2876FA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2876FA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2876FA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2876FA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2876FA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2876FA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2876FA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2876FA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2876FA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2876FA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2876FA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2876FA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2876FA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2876FA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876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6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6FA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6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6FA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2876FA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2876FA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2876FA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2876FA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2876FA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2876FA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2876FA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2876FA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2876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2876FA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876FA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2876FA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2876FA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2876FA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2876FA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2876FA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2876FA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2876FA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2876FA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2876FA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2876FA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2876FA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2876FA"/>
  </w:style>
  <w:style w:type="character" w:customStyle="1" w:styleId="AS-P1Char">
    <w:name w:val="AS-P(1) Char"/>
    <w:basedOn w:val="DefaultParagraphFont"/>
    <w:link w:val="AS-P1"/>
    <w:rsid w:val="002876FA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2876FA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2876FA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2876FA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2876FA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2876FA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2876FA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2876FA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2876FA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2876FA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2876FA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876FA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2876FA"/>
  </w:style>
  <w:style w:type="table" w:customStyle="1" w:styleId="TableGrid0">
    <w:name w:val="TableGrid"/>
    <w:rsid w:val="002876F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2876FA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2876FA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2876FA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2876FA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2876FA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2876FA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2876FA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65384"/>
    <w:rPr>
      <w:rFonts w:ascii="Arial" w:hAnsi="Arial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3940DA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84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3/8175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23AFE5-08E7-4D07-884D-C6EAE5952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15</TotalTime>
  <Pages>3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23-255</vt:lpstr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23-255</dc:title>
  <dc:creator>LAC</dc:creator>
  <cp:lastModifiedBy>Dianne Hubbard</cp:lastModifiedBy>
  <cp:revision>9</cp:revision>
  <cp:lastPrinted>2015-11-06T15:38:00Z</cp:lastPrinted>
  <dcterms:created xsi:type="dcterms:W3CDTF">2023-10-21T16:24:00Z</dcterms:created>
  <dcterms:modified xsi:type="dcterms:W3CDTF">2025-04-02T08:11:00Z</dcterms:modified>
</cp:coreProperties>
</file>